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02F7" w:rsidRPr="004402F7" w:rsidRDefault="004402F7" w:rsidP="006623C6">
      <w:pPr>
        <w:rPr>
          <w:b/>
          <w:u w:val="single"/>
        </w:rPr>
      </w:pPr>
      <w:r w:rsidRPr="004402F7">
        <w:rPr>
          <w:b/>
          <w:u w:val="single"/>
        </w:rPr>
        <w:t>LESSON 7.13: Generating Sigma Points</w:t>
      </w:r>
    </w:p>
    <w:p w:rsidR="004402F7" w:rsidRDefault="004402F7" w:rsidP="006623C6">
      <w:r>
        <w:rPr>
          <w:noProof/>
        </w:rPr>
        <w:drawing>
          <wp:inline distT="0" distB="0" distL="0" distR="0" wp14:anchorId="22667EDE" wp14:editId="61114B2F">
            <wp:extent cx="5943600" cy="39839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6657" w:rsidRDefault="004557FD" w:rsidP="006623C6">
      <w:r>
        <w:rPr>
          <w:noProof/>
        </w:rPr>
        <w:drawing>
          <wp:inline distT="0" distB="0" distL="0" distR="0" wp14:anchorId="48828179" wp14:editId="6C93A5A2">
            <wp:extent cx="5943600" cy="3264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B05" w:rsidRDefault="00A15B05" w:rsidP="006623C6"/>
    <w:p w:rsidR="00A15B05" w:rsidRDefault="00A15B05" w:rsidP="006623C6">
      <w:r>
        <w:rPr>
          <w:noProof/>
        </w:rPr>
        <w:lastRenderedPageBreak/>
        <w:drawing>
          <wp:inline distT="0" distB="0" distL="0" distR="0" wp14:anchorId="37F3AC42" wp14:editId="649DD514">
            <wp:extent cx="5191125" cy="23145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5B05" w:rsidRDefault="00A15B05" w:rsidP="006623C6">
      <w:r>
        <w:t xml:space="preserve">Each column is a sigma </w:t>
      </w:r>
      <w:proofErr w:type="gramStart"/>
      <w:r>
        <w:t>point !</w:t>
      </w:r>
      <w:proofErr w:type="gramEnd"/>
    </w:p>
    <w:p w:rsidR="00043F29" w:rsidRDefault="00043F29" w:rsidP="006623C6"/>
    <w:p w:rsidR="00043F29" w:rsidRDefault="00043F29" w:rsidP="006623C6">
      <w:r>
        <w:rPr>
          <w:noProof/>
        </w:rPr>
        <w:drawing>
          <wp:inline distT="0" distB="0" distL="0" distR="0" wp14:anchorId="3FE79311" wp14:editId="4FD9103D">
            <wp:extent cx="5943600" cy="9956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3F29" w:rsidRDefault="00043F29" w:rsidP="006623C6">
      <w:r>
        <w:rPr>
          <w:noProof/>
        </w:rPr>
        <w:drawing>
          <wp:inline distT="0" distB="0" distL="0" distR="0" wp14:anchorId="110DEAFC" wp14:editId="3E0791F5">
            <wp:extent cx="190500" cy="2857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= a design parameter!</w:t>
      </w:r>
    </w:p>
    <w:p w:rsidR="00043F29" w:rsidRDefault="00043F29" w:rsidP="006623C6">
      <w:r>
        <w:rPr>
          <w:noProof/>
        </w:rPr>
        <w:drawing>
          <wp:inline distT="0" distB="0" distL="0" distR="0" wp14:anchorId="34152D93" wp14:editId="3E96A779">
            <wp:extent cx="3752850" cy="1828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8"/>
      </w:r>
      <w:r>
        <w:t xml:space="preserve"> Seems to give good results</w:t>
      </w:r>
    </w:p>
    <w:p w:rsidR="00043F29" w:rsidRDefault="00043F29" w:rsidP="006623C6"/>
    <w:p w:rsidR="00C75164" w:rsidRDefault="00043F29" w:rsidP="006623C6">
      <w:r>
        <w:rPr>
          <w:noProof/>
        </w:rPr>
        <w:lastRenderedPageBreak/>
        <w:drawing>
          <wp:inline distT="0" distB="0" distL="0" distR="0" wp14:anchorId="227C229C" wp14:editId="34B181AA">
            <wp:extent cx="5514975" cy="20383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75164">
        <w:t xml:space="preserve"> This is the square root of the co-variance matrix. This can be calculated with </w:t>
      </w:r>
      <w:proofErr w:type="spellStart"/>
      <w:r w:rsidR="00C75164">
        <w:t>Cholesky</w:t>
      </w:r>
      <w:proofErr w:type="spellEnd"/>
      <w:r w:rsidR="00C75164">
        <w:t xml:space="preserve"> decomposition, which results in a lower triangular matrix. </w:t>
      </w:r>
    </w:p>
    <w:p w:rsidR="00C75164" w:rsidRDefault="00C75164" w:rsidP="006623C6">
      <w:r>
        <w:t>As example, to keep it simple, let’s use just (</w:t>
      </w:r>
      <w:proofErr w:type="spellStart"/>
      <w:proofErr w:type="gramStart"/>
      <w:r>
        <w:t>px</w:t>
      </w:r>
      <w:proofErr w:type="spellEnd"/>
      <w:proofErr w:type="gramEnd"/>
      <w:r>
        <w:t xml:space="preserve">, </w:t>
      </w:r>
      <w:proofErr w:type="spellStart"/>
      <w:r>
        <w:t>py</w:t>
      </w:r>
      <w:proofErr w:type="spellEnd"/>
      <w:r>
        <w:t>), with symmetric 2x2 covariance matrix:</w:t>
      </w:r>
    </w:p>
    <w:p w:rsidR="00C75164" w:rsidRDefault="00C75164" w:rsidP="006623C6">
      <w:r>
        <w:rPr>
          <w:noProof/>
        </w:rPr>
        <w:drawing>
          <wp:inline distT="0" distB="0" distL="0" distR="0" wp14:anchorId="0AA631F0" wp14:editId="559BF55B">
            <wp:extent cx="2982192" cy="2457450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99138" cy="2471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B0EB9E" wp14:editId="6C705C75">
            <wp:extent cx="2852382" cy="1447800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74921" cy="145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38CC" w:rsidRDefault="009738CC" w:rsidP="006623C6">
      <w:r>
        <w:t>These values for A do not seem correct!</w:t>
      </w:r>
    </w:p>
    <w:p w:rsidR="009738CC" w:rsidRDefault="009738CC" w:rsidP="006623C6"/>
    <w:p w:rsidR="009738CC" w:rsidRDefault="009738CC" w:rsidP="006623C6">
      <w:r>
        <w:rPr>
          <w:noProof/>
        </w:rPr>
        <w:lastRenderedPageBreak/>
        <w:drawing>
          <wp:inline distT="0" distB="0" distL="0" distR="0" wp14:anchorId="7C7612C3" wp14:editId="662BCBA0">
            <wp:extent cx="5943600" cy="315976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2F7" w:rsidRDefault="004402F7" w:rsidP="006623C6">
      <w:r>
        <w:rPr>
          <w:noProof/>
        </w:rPr>
        <w:drawing>
          <wp:inline distT="0" distB="0" distL="0" distR="0" wp14:anchorId="1EB33959" wp14:editId="54502DAE">
            <wp:extent cx="5943600" cy="760095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6E8" w:rsidRDefault="005C36E8" w:rsidP="006623C6"/>
    <w:p w:rsidR="005C36E8" w:rsidRDefault="005C36E8">
      <w:r>
        <w:br w:type="page"/>
      </w:r>
    </w:p>
    <w:p w:rsidR="005C36E8" w:rsidRDefault="005C36E8" w:rsidP="006623C6">
      <w:r>
        <w:lastRenderedPageBreak/>
        <w:t xml:space="preserve">LESSON 7.16: UKF AUGMENTATION </w:t>
      </w:r>
    </w:p>
    <w:p w:rsidR="005C36E8" w:rsidRDefault="005C36E8" w:rsidP="006623C6">
      <w:r>
        <w:t xml:space="preserve">IMPORTANT: See beginning of this lesson for explanation of Process Noise and Process Noise Covariance Matrix (Q), to distinguish between meaning in context of Regular/Extended </w:t>
      </w:r>
      <w:proofErr w:type="spellStart"/>
      <w:r>
        <w:t>Kalman</w:t>
      </w:r>
      <w:proofErr w:type="spellEnd"/>
      <w:r>
        <w:t xml:space="preserve"> filters vs Unscented </w:t>
      </w:r>
      <w:proofErr w:type="spellStart"/>
      <w:r>
        <w:t>Kalman</w:t>
      </w:r>
      <w:proofErr w:type="spellEnd"/>
      <w:r>
        <w:t xml:space="preserve"> Filters. It is actually much simpler for Unscented </w:t>
      </w:r>
      <w:proofErr w:type="spellStart"/>
      <w:r>
        <w:t>Kalman</w:t>
      </w:r>
      <w:proofErr w:type="spellEnd"/>
      <w:r>
        <w:t xml:space="preserve"> Filters.</w:t>
      </w:r>
    </w:p>
    <w:p w:rsidR="005C36E8" w:rsidRDefault="005C36E8" w:rsidP="006623C6"/>
    <w:p w:rsidR="005C36E8" w:rsidRDefault="005C36E8" w:rsidP="006623C6">
      <w:r>
        <w:rPr>
          <w:noProof/>
        </w:rPr>
        <w:drawing>
          <wp:inline distT="0" distB="0" distL="0" distR="0" wp14:anchorId="12C10CF8" wp14:editId="56D993C3">
            <wp:extent cx="5943600" cy="33801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6E8" w:rsidRDefault="005C36E8" w:rsidP="006623C6"/>
    <w:p w:rsidR="005C36E8" w:rsidRDefault="005C36E8" w:rsidP="006623C6">
      <w:r>
        <w:rPr>
          <w:noProof/>
        </w:rPr>
        <w:drawing>
          <wp:inline distT="0" distB="0" distL="0" distR="0" wp14:anchorId="437122E3" wp14:editId="5454D6F7">
            <wp:extent cx="5943600" cy="29502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36E8" w:rsidRDefault="005C36E8" w:rsidP="006623C6">
      <w:r>
        <w:lastRenderedPageBreak/>
        <w:t>Lesson 7.17 – Cheat Sheet</w:t>
      </w:r>
    </w:p>
    <w:p w:rsidR="005C36E8" w:rsidRDefault="005C36E8" w:rsidP="006623C6">
      <w:r>
        <w:rPr>
          <w:noProof/>
        </w:rPr>
        <w:drawing>
          <wp:inline distT="0" distB="0" distL="0" distR="0" wp14:anchorId="2F6A076E" wp14:editId="1C1533B3">
            <wp:extent cx="5943600" cy="46189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C36E8" w:rsidRDefault="005C36E8" w:rsidP="006623C6"/>
    <w:p w:rsidR="005C36E8" w:rsidRDefault="005C36E8" w:rsidP="006623C6"/>
    <w:p w:rsidR="009738CC" w:rsidRDefault="009738CC" w:rsidP="006623C6"/>
    <w:p w:rsidR="009738CC" w:rsidRDefault="009738CC" w:rsidP="006623C6"/>
    <w:p w:rsidR="00043F29" w:rsidRPr="006623C6" w:rsidRDefault="00043F29" w:rsidP="006623C6"/>
    <w:sectPr w:rsidR="00043F29" w:rsidRPr="006623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SEjC2MzE0tTIENJRyk4tbg4Mz8PpMC4FgC2X1QPLAAAAA=="/>
  </w:docVars>
  <w:rsids>
    <w:rsidRoot w:val="00FD61E9"/>
    <w:rsid w:val="00043F29"/>
    <w:rsid w:val="000954A4"/>
    <w:rsid w:val="001807DD"/>
    <w:rsid w:val="002F7618"/>
    <w:rsid w:val="004402F7"/>
    <w:rsid w:val="004557FD"/>
    <w:rsid w:val="004C0213"/>
    <w:rsid w:val="00586657"/>
    <w:rsid w:val="005C36E8"/>
    <w:rsid w:val="006623C6"/>
    <w:rsid w:val="0071447C"/>
    <w:rsid w:val="00904469"/>
    <w:rsid w:val="009738CC"/>
    <w:rsid w:val="00A15B05"/>
    <w:rsid w:val="00A1711D"/>
    <w:rsid w:val="00AD7B1C"/>
    <w:rsid w:val="00C75164"/>
    <w:rsid w:val="00F3186B"/>
    <w:rsid w:val="00F56797"/>
    <w:rsid w:val="00F85DBA"/>
    <w:rsid w:val="00FD6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FE251"/>
  <w15:chartTrackingRefBased/>
  <w15:docId w15:val="{F4C400AF-A16C-4BE1-A205-242C0B3CA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5D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ord">
    <w:name w:val="mord"/>
    <w:basedOn w:val="DefaultParagraphFont"/>
    <w:rsid w:val="00F85DBA"/>
  </w:style>
  <w:style w:type="character" w:customStyle="1" w:styleId="fontsize-ensurer">
    <w:name w:val="fontsize-ensurer"/>
    <w:basedOn w:val="DefaultParagraphFont"/>
    <w:rsid w:val="00F85DBA"/>
  </w:style>
  <w:style w:type="character" w:customStyle="1" w:styleId="baseline-fix">
    <w:name w:val="baseline-fix"/>
    <w:basedOn w:val="DefaultParagraphFont"/>
    <w:rsid w:val="00F85DBA"/>
  </w:style>
  <w:style w:type="character" w:customStyle="1" w:styleId="mrel">
    <w:name w:val="mrel"/>
    <w:basedOn w:val="DefaultParagraphFont"/>
    <w:rsid w:val="00F85DBA"/>
  </w:style>
  <w:style w:type="character" w:customStyle="1" w:styleId="mbin">
    <w:name w:val="mbin"/>
    <w:basedOn w:val="DefaultParagraphFont"/>
    <w:rsid w:val="00F85D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028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6</Pages>
  <Words>115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aan Buijk</dc:creator>
  <cp:keywords/>
  <dc:description/>
  <cp:lastModifiedBy>Arjaan Buijk</cp:lastModifiedBy>
  <cp:revision>8</cp:revision>
  <dcterms:created xsi:type="dcterms:W3CDTF">2017-06-28T17:08:00Z</dcterms:created>
  <dcterms:modified xsi:type="dcterms:W3CDTF">2017-07-05T20:35:00Z</dcterms:modified>
</cp:coreProperties>
</file>